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D8C04" w14:textId="77777777" w:rsidR="00213078" w:rsidRPr="00F9653E" w:rsidRDefault="00213078" w:rsidP="00213078">
      <w:pPr>
        <w:rPr>
          <w:rFonts w:ascii="Calibri" w:hAnsi="Calibri" w:cs="Arial"/>
          <w:bCs/>
          <w:color w:val="212121"/>
          <w:sz w:val="20"/>
          <w:szCs w:val="20"/>
        </w:rPr>
      </w:pPr>
      <w:r w:rsidRPr="00F9653E">
        <w:rPr>
          <w:rFonts w:ascii="Calibri" w:hAnsi="Calibri" w:cs="Arial"/>
          <w:bCs/>
          <w:color w:val="212121"/>
          <w:sz w:val="20"/>
          <w:szCs w:val="20"/>
        </w:rPr>
        <w:t>Yarram Secondary College</w:t>
      </w:r>
      <w:r w:rsidRPr="00F9653E">
        <w:rPr>
          <w:rFonts w:ascii="Calibri" w:hAnsi="Calibri" w:cs="Arial"/>
          <w:bCs/>
          <w:color w:val="212121"/>
          <w:sz w:val="20"/>
          <w:szCs w:val="20"/>
        </w:rPr>
        <w:br/>
        <w:t>86 James Street Yarram 3971</w:t>
      </w:r>
      <w:r w:rsidRPr="00F9653E">
        <w:rPr>
          <w:rFonts w:ascii="Calibri" w:hAnsi="Calibri" w:cs="Arial"/>
          <w:bCs/>
          <w:color w:val="212121"/>
          <w:sz w:val="20"/>
          <w:szCs w:val="20"/>
        </w:rPr>
        <w:br/>
        <w:t>PO Box 135 Yarram 3971</w:t>
      </w:r>
      <w:r w:rsidRPr="00F9653E">
        <w:rPr>
          <w:rFonts w:ascii="Calibri" w:hAnsi="Calibri" w:cs="Arial"/>
          <w:bCs/>
          <w:color w:val="212121"/>
          <w:sz w:val="20"/>
          <w:szCs w:val="20"/>
        </w:rPr>
        <w:br/>
        <w:t>Telephone: 5182 5522</w:t>
      </w:r>
      <w:r w:rsidRPr="00F9653E">
        <w:rPr>
          <w:rFonts w:ascii="Calibri" w:hAnsi="Calibri" w:cs="Arial"/>
          <w:bCs/>
          <w:color w:val="212121"/>
          <w:sz w:val="20"/>
          <w:szCs w:val="20"/>
        </w:rPr>
        <w:br/>
        <w:t>Facsimile: 5182 6114</w:t>
      </w:r>
      <w:r w:rsidRPr="00F9653E">
        <w:rPr>
          <w:rFonts w:ascii="Calibri" w:hAnsi="Calibri" w:cs="Arial"/>
          <w:bCs/>
          <w:color w:val="212121"/>
          <w:sz w:val="20"/>
          <w:szCs w:val="20"/>
        </w:rPr>
        <w:br/>
        <w:t xml:space="preserve">Email: </w:t>
      </w:r>
      <w:hyperlink r:id="rId12" w:history="1">
        <w:r w:rsidRPr="00F9653E">
          <w:rPr>
            <w:rStyle w:val="Hyperlink"/>
            <w:rFonts w:ascii="Calibri" w:hAnsi="Calibri" w:cs="Arial"/>
            <w:bCs/>
            <w:sz w:val="20"/>
            <w:szCs w:val="20"/>
          </w:rPr>
          <w:t>yarram.sc@edumail.vic.gov.au</w:t>
        </w:r>
      </w:hyperlink>
      <w:r w:rsidRPr="00F9653E">
        <w:rPr>
          <w:rFonts w:ascii="Calibri" w:hAnsi="Calibri" w:cs="Arial"/>
          <w:bCs/>
          <w:color w:val="212121"/>
          <w:sz w:val="20"/>
          <w:szCs w:val="20"/>
        </w:rPr>
        <w:br/>
        <w:t xml:space="preserve">Website: </w:t>
      </w:r>
      <w:hyperlink r:id="rId13" w:history="1">
        <w:r w:rsidRPr="00F9653E">
          <w:rPr>
            <w:rStyle w:val="Hyperlink"/>
            <w:rFonts w:ascii="Calibri" w:hAnsi="Calibri" w:cs="Arial"/>
            <w:bCs/>
            <w:sz w:val="20"/>
            <w:szCs w:val="20"/>
          </w:rPr>
          <w:t>www.yarramsc.vic.edu.au</w:t>
        </w:r>
      </w:hyperlink>
    </w:p>
    <w:p w14:paraId="74213D16" w14:textId="77777777" w:rsidR="00213078" w:rsidRPr="00F9653E" w:rsidRDefault="00213078" w:rsidP="00213078">
      <w:pPr>
        <w:rPr>
          <w:rFonts w:ascii="Calibri" w:hAnsi="Calibri" w:cs="Arial"/>
          <w:bCs/>
          <w:color w:val="212121"/>
        </w:rPr>
      </w:pPr>
    </w:p>
    <w:p w14:paraId="3A315859" w14:textId="7DB5E3B7" w:rsidR="00213078" w:rsidRPr="00F9653E" w:rsidRDefault="00213078" w:rsidP="00213078">
      <w:pPr>
        <w:jc w:val="center"/>
        <w:rPr>
          <w:rFonts w:ascii="Calibri" w:hAnsi="Calibri" w:cs="Arial"/>
          <w:bCs/>
          <w:color w:val="212121"/>
        </w:rPr>
      </w:pPr>
      <w:r w:rsidRPr="00F9653E">
        <w:rPr>
          <w:rFonts w:ascii="Calibri" w:hAnsi="Calibri"/>
          <w:noProof/>
          <w:lang w:eastAsia="en-AU"/>
        </w:rPr>
        <w:drawing>
          <wp:inline distT="0" distB="0" distL="0" distR="0" wp14:anchorId="027440FB" wp14:editId="11A83996">
            <wp:extent cx="3400425" cy="3771900"/>
            <wp:effectExtent l="0" t="0" r="9525" b="0"/>
            <wp:docPr id="1" name="Picture 1" descr="Small Logo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ll Logo 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3771900"/>
                    </a:xfrm>
                    <a:prstGeom prst="rect">
                      <a:avLst/>
                    </a:prstGeom>
                    <a:noFill/>
                    <a:ln>
                      <a:noFill/>
                    </a:ln>
                  </pic:spPr>
                </pic:pic>
              </a:graphicData>
            </a:graphic>
          </wp:inline>
        </w:drawing>
      </w:r>
    </w:p>
    <w:p w14:paraId="121722C8" w14:textId="77777777" w:rsidR="00213078" w:rsidRDefault="00213078" w:rsidP="00213078">
      <w:pPr>
        <w:jc w:val="center"/>
        <w:rPr>
          <w:rFonts w:ascii="Calibri" w:hAnsi="Calibri" w:cs="Arial"/>
          <w:b/>
          <w:bCs/>
          <w:color w:val="212121"/>
          <w:sz w:val="48"/>
          <w:szCs w:val="48"/>
        </w:rPr>
      </w:pPr>
      <w:r w:rsidRPr="00F9653E">
        <w:rPr>
          <w:rFonts w:ascii="Calibri" w:hAnsi="Calibri" w:cs="Arial"/>
          <w:bCs/>
          <w:color w:val="212121"/>
          <w:sz w:val="48"/>
          <w:szCs w:val="48"/>
        </w:rPr>
        <w:t>Yarram Secondary College</w:t>
      </w:r>
      <w:r w:rsidRPr="00F9653E">
        <w:rPr>
          <w:rFonts w:ascii="Calibri" w:hAnsi="Calibri" w:cs="Arial"/>
          <w:bCs/>
          <w:color w:val="212121"/>
          <w:sz w:val="72"/>
          <w:szCs w:val="72"/>
        </w:rPr>
        <w:br/>
      </w:r>
      <w:r>
        <w:rPr>
          <w:rFonts w:ascii="Calibri" w:hAnsi="Calibri" w:cs="Arial"/>
          <w:b/>
          <w:bCs/>
          <w:color w:val="212121"/>
          <w:sz w:val="48"/>
          <w:szCs w:val="48"/>
        </w:rPr>
        <w:t>Anaphylaxis Management Policy</w:t>
      </w:r>
    </w:p>
    <w:p w14:paraId="1C9DFAF8" w14:textId="376F8C79" w:rsidR="00213078" w:rsidRPr="00F9653E" w:rsidRDefault="00213078" w:rsidP="00213078">
      <w:pPr>
        <w:jc w:val="center"/>
        <w:rPr>
          <w:rFonts w:ascii="Calibri" w:hAnsi="Calibri" w:cs="Arial"/>
          <w:b/>
          <w:bCs/>
          <w:color w:val="212121"/>
          <w:sz w:val="48"/>
          <w:szCs w:val="48"/>
        </w:rPr>
      </w:pPr>
      <w:r>
        <w:rPr>
          <w:rFonts w:ascii="Calibri" w:hAnsi="Calibri" w:cs="Arial"/>
          <w:b/>
          <w:bCs/>
          <w:color w:val="212121"/>
          <w:sz w:val="48"/>
          <w:szCs w:val="48"/>
        </w:rPr>
        <w:t>And Procedures</w:t>
      </w:r>
      <w:r w:rsidRPr="00F9653E">
        <w:rPr>
          <w:rFonts w:ascii="Calibri" w:hAnsi="Calibri" w:cs="Arial"/>
          <w:bCs/>
          <w:color w:val="212121"/>
          <w:sz w:val="32"/>
          <w:szCs w:val="32"/>
        </w:rPr>
        <w:br/>
      </w:r>
      <w:r>
        <w:rPr>
          <w:rFonts w:ascii="Calibri" w:hAnsi="Calibri" w:cs="Arial"/>
          <w:bCs/>
          <w:color w:val="212121"/>
          <w:sz w:val="48"/>
          <w:szCs w:val="48"/>
        </w:rPr>
        <w:t>2022</w:t>
      </w:r>
    </w:p>
    <w:p w14:paraId="73B1CB4A" w14:textId="77777777" w:rsidR="00213078" w:rsidRPr="00F9653E" w:rsidRDefault="00213078" w:rsidP="00213078">
      <w:pPr>
        <w:rPr>
          <w:rFonts w:ascii="Calibri" w:hAnsi="Calibri" w:cs="Arial"/>
          <w:bCs/>
          <w:color w:val="212121"/>
          <w:sz w:val="20"/>
          <w:szCs w:val="20"/>
        </w:rPr>
      </w:pPr>
      <w:r w:rsidRPr="00F9653E">
        <w:rPr>
          <w:rFonts w:ascii="Calibri" w:hAnsi="Calibri" w:cs="Arial"/>
          <w:bCs/>
          <w:color w:val="212121"/>
        </w:rPr>
        <w:br/>
      </w:r>
    </w:p>
    <w:p w14:paraId="3B71A47A" w14:textId="45EDD479" w:rsidR="00213078" w:rsidRPr="00F9653E" w:rsidRDefault="00213078" w:rsidP="00213078">
      <w:pPr>
        <w:tabs>
          <w:tab w:val="left" w:pos="1800"/>
        </w:tabs>
        <w:rPr>
          <w:rFonts w:ascii="Calibri" w:hAnsi="Calibri" w:cs="Arial"/>
          <w:bCs/>
          <w:color w:val="212121"/>
          <w:sz w:val="20"/>
          <w:szCs w:val="20"/>
        </w:rPr>
      </w:pPr>
      <w:r>
        <w:rPr>
          <w:rFonts w:ascii="Calibri" w:hAnsi="Calibri" w:cs="Arial"/>
          <w:bCs/>
          <w:color w:val="212121"/>
          <w:sz w:val="20"/>
          <w:szCs w:val="20"/>
        </w:rPr>
        <w:tab/>
      </w:r>
    </w:p>
    <w:p w14:paraId="11BFA96D" w14:textId="61FBD1A9" w:rsidR="00213078" w:rsidRPr="00F9653E" w:rsidRDefault="00213078" w:rsidP="00213078">
      <w:pPr>
        <w:ind w:left="2880"/>
        <w:jc w:val="center"/>
        <w:rPr>
          <w:rFonts w:ascii="Calibri" w:hAnsi="Calibri" w:cs="Arial"/>
          <w:bCs/>
          <w:color w:val="212121"/>
          <w:sz w:val="20"/>
          <w:szCs w:val="20"/>
        </w:rPr>
      </w:pPr>
      <w:r w:rsidRPr="00F9653E">
        <w:rPr>
          <w:rFonts w:ascii="Calibri" w:hAnsi="Calibri" w:cs="Arial"/>
          <w:bCs/>
          <w:color w:val="212121"/>
          <w:sz w:val="20"/>
          <w:szCs w:val="20"/>
        </w:rPr>
        <w:t>Date r</w:t>
      </w:r>
      <w:r>
        <w:rPr>
          <w:rFonts w:ascii="Calibri" w:hAnsi="Calibri" w:cs="Arial"/>
          <w:bCs/>
          <w:color w:val="212121"/>
          <w:sz w:val="20"/>
          <w:szCs w:val="20"/>
        </w:rPr>
        <w:t>atified by Staff: June 2021</w:t>
      </w:r>
      <w:r w:rsidRPr="00F9653E">
        <w:rPr>
          <w:rFonts w:ascii="Calibri" w:hAnsi="Calibri" w:cs="Arial"/>
          <w:bCs/>
          <w:color w:val="212121"/>
          <w:sz w:val="20"/>
          <w:szCs w:val="20"/>
        </w:rPr>
        <w:br/>
        <w:t xml:space="preserve">Date ratified by School Council: </w:t>
      </w:r>
      <w:r>
        <w:rPr>
          <w:rFonts w:ascii="Calibri" w:hAnsi="Calibri" w:cs="Arial"/>
          <w:bCs/>
          <w:color w:val="212121"/>
          <w:sz w:val="20"/>
          <w:szCs w:val="20"/>
        </w:rPr>
        <w:t>N/A</w:t>
      </w:r>
      <w:r>
        <w:rPr>
          <w:rFonts w:ascii="Calibri" w:hAnsi="Calibri" w:cs="Arial"/>
          <w:bCs/>
          <w:color w:val="212121"/>
          <w:sz w:val="20"/>
          <w:szCs w:val="20"/>
        </w:rPr>
        <w:br/>
        <w:t>Review date: June 2023</w:t>
      </w:r>
    </w:p>
    <w:p w14:paraId="6A1F415C" w14:textId="40E56973" w:rsidR="00CF4F4F" w:rsidRPr="00A84752" w:rsidRDefault="00213078" w:rsidP="00114571">
      <w:pPr>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br w:type="page"/>
      </w:r>
      <w:r w:rsidR="00CF4F4F">
        <w:rPr>
          <w:rFonts w:asciiTheme="majorHAnsi" w:eastAsiaTheme="majorEastAsia" w:hAnsiTheme="majorHAnsi" w:cstheme="majorBidi"/>
          <w:b/>
          <w:color w:val="5B9BD5" w:themeColor="accent1"/>
          <w:sz w:val="44"/>
          <w:szCs w:val="32"/>
        </w:rPr>
        <w:lastRenderedPageBreak/>
        <w:t>ANAPHYLAXIS POLICY</w:t>
      </w:r>
    </w:p>
    <w:p w14:paraId="096B9808" w14:textId="43F20A04" w:rsidR="0003181C" w:rsidRPr="00114571" w:rsidRDefault="00860FC7" w:rsidP="0003181C">
      <w:pPr>
        <w:rPr>
          <w:b/>
          <w:bCs/>
        </w:rPr>
      </w:pPr>
      <w:bookmarkStart w:id="0" w:name="_Toc528849074"/>
      <w:r w:rsidRPr="00114571">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114571">
        <w:rPr>
          <w:b/>
          <w:bCs/>
        </w:rPr>
        <w:t>Help for non-English speakers</w:t>
      </w:r>
    </w:p>
    <w:p w14:paraId="7FB41084" w14:textId="42EE8EF8" w:rsidR="0003181C" w:rsidRPr="00727FA0" w:rsidRDefault="0003181C" w:rsidP="0003181C">
      <w:r w:rsidRPr="00114571">
        <w:t xml:space="preserve">If you need help to understand the information in this </w:t>
      </w:r>
      <w:r w:rsidR="00114571" w:rsidRPr="00114571">
        <w:t>policy,</w:t>
      </w:r>
      <w:r w:rsidRPr="00114571">
        <w:t xml:space="preserve"> please contact</w:t>
      </w:r>
      <w:r w:rsidR="00114571" w:rsidRPr="00114571">
        <w:t xml:space="preserve"> the </w:t>
      </w:r>
      <w:bookmarkStart w:id="1" w:name="_Hlk109123089"/>
      <w:r w:rsidR="00114571">
        <w:t xml:space="preserve">Yarram Secondary College </w:t>
      </w:r>
      <w:bookmarkEnd w:id="1"/>
      <w:r w:rsidR="00114571" w:rsidRPr="00114571">
        <w:t>school office</w:t>
      </w:r>
      <w:r w:rsidR="00114571">
        <w:t xml:space="preserve"> on 5182 55 22</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3F85A9F1" w:rsidR="00306B3C" w:rsidRPr="00727D85" w:rsidRDefault="00306B3C" w:rsidP="004F6C4D">
      <w:pPr>
        <w:jc w:val="both"/>
      </w:pPr>
      <w:r w:rsidRPr="00727D85">
        <w:t xml:space="preserve">To explain to </w:t>
      </w:r>
      <w:r w:rsidR="00114571">
        <w:t xml:space="preserve">Yarram Secondary College </w:t>
      </w:r>
      <w:r w:rsidRPr="00727D85">
        <w:t xml:space="preserve">parents, </w:t>
      </w:r>
      <w:r w:rsidR="000B255E" w:rsidRPr="00727D85">
        <w:t xml:space="preserve">carers, </w:t>
      </w:r>
      <w:r w:rsidR="000D5169" w:rsidRPr="00727D85">
        <w:t>staff,</w:t>
      </w:r>
      <w:r w:rsidRPr="00727D85">
        <w:t xml:space="preserve">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114571">
        <w:t xml:space="preserve">Yarram Secondary College </w:t>
      </w:r>
      <w:r w:rsidRPr="00727D85">
        <w:rPr>
          <w:rFonts w:cstheme="minorHAnsi"/>
        </w:rPr>
        <w:t>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4AF3E28B" w:rsidR="00BF2EB2" w:rsidRPr="00727D85" w:rsidRDefault="00114571" w:rsidP="004F6C4D">
      <w:pPr>
        <w:jc w:val="both"/>
      </w:pPr>
      <w:r>
        <w:t xml:space="preserve">Yarram Secondary Colleg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lastRenderedPageBreak/>
        <w:t>abdominal pain and/or vomiting</w:t>
      </w:r>
      <w:r w:rsidR="00E3470E">
        <w:t>.</w:t>
      </w:r>
    </w:p>
    <w:p w14:paraId="661DC78B" w14:textId="63DEEA2A" w:rsidR="00E930A0" w:rsidRPr="00727D85" w:rsidRDefault="00E930A0" w:rsidP="004F6C4D">
      <w:pPr>
        <w:jc w:val="both"/>
      </w:pPr>
      <w:r w:rsidRPr="00727D85">
        <w:t xml:space="preserve">Symptoms usually develop within ten minutes and up to two hours after exposure to an </w:t>
      </w:r>
      <w:r w:rsidR="000D5169" w:rsidRPr="00727D85">
        <w:t>allergen but</w:t>
      </w:r>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5BDC4A36"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114571">
        <w:t xml:space="preserve">Yarram Secondary Colleg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114571">
        <w:t xml:space="preserve">Yarram Secondary College </w:t>
      </w:r>
      <w:r w:rsidR="005E7F3C" w:rsidRPr="00727D85">
        <w:t xml:space="preserve">is responsible for developing </w:t>
      </w:r>
      <w:r w:rsidR="0056049E" w:rsidRPr="00727D85">
        <w:t>a plan in consultat</w:t>
      </w:r>
      <w:r w:rsidR="00E930A0" w:rsidRPr="00727D85">
        <w:t xml:space="preserve">ion with the student’s parents/carers. </w:t>
      </w:r>
    </w:p>
    <w:p w14:paraId="09E7CE1B" w14:textId="5DAF0035" w:rsidR="00433A50" w:rsidRPr="00727D85" w:rsidRDefault="00433A50" w:rsidP="004F6C4D">
      <w:pPr>
        <w:jc w:val="both"/>
      </w:pPr>
      <w:r w:rsidRPr="00727D85">
        <w:t xml:space="preserve">Where necessary, an Individual Anaphylaxis Management Plan will be in place as soon as practicable after a student enrols at </w:t>
      </w:r>
      <w:r w:rsidR="00114571">
        <w:t xml:space="preserve">Yarram Secondary College </w:t>
      </w:r>
      <w:r w:rsidRPr="00727D85">
        <w:t xml:space="preserve">and where </w:t>
      </w:r>
      <w:r w:rsidR="000D5169" w:rsidRPr="00727D85">
        <w:t>possible before</w:t>
      </w:r>
      <w:r w:rsidRPr="00727D85">
        <w:t xml:space="preserv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1DD2E4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r w:rsidR="000D5169" w:rsidRPr="00727D85">
        <w:rPr>
          <w:rFonts w:eastAsia="Times New Roman" w:cstheme="minorHAnsi"/>
          <w:color w:val="000000"/>
        </w:rPr>
        <w:t>expired</w:t>
      </w:r>
      <w:r w:rsidR="000D5169">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lastRenderedPageBreak/>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208764E6" w:rsidR="00B21536" w:rsidRPr="006A68C0" w:rsidRDefault="000B255E" w:rsidP="004F6C4D">
      <w:pPr>
        <w:tabs>
          <w:tab w:val="num" w:pos="170"/>
        </w:tabs>
        <w:spacing w:after="180" w:line="240" w:lineRule="auto"/>
        <w:ind w:left="720"/>
        <w:jc w:val="both"/>
        <w:rPr>
          <w:i/>
        </w:rPr>
      </w:pPr>
      <w:r w:rsidRPr="007C4170">
        <w:rPr>
          <w:iCs/>
        </w:rPr>
        <w:t xml:space="preserve">A copy of each student’s Individual Anaphylaxis Management Plan will be stored with their </w:t>
      </w:r>
      <w:r w:rsidR="00C01909" w:rsidRPr="007C4170">
        <w:rPr>
          <w:iCs/>
        </w:rPr>
        <w:t xml:space="preserve">ASCIA Action Plan for Anaphylaxis </w:t>
      </w:r>
      <w:r w:rsidR="00B21536" w:rsidRPr="007C4170">
        <w:rPr>
          <w:iCs/>
        </w:rPr>
        <w:t xml:space="preserve">at </w:t>
      </w:r>
      <w:r w:rsidR="006A68C0" w:rsidRPr="007C4170">
        <w:rPr>
          <w:iCs/>
        </w:rPr>
        <w:t>the front office</w:t>
      </w:r>
      <w:r w:rsidR="00B21536" w:rsidRPr="007C4170">
        <w:rPr>
          <w:iCs/>
        </w:rPr>
        <w:t xml:space="preserve"> together with the </w:t>
      </w:r>
      <w:r w:rsidR="00C01909" w:rsidRPr="007C4170">
        <w:rPr>
          <w:iCs/>
        </w:rPr>
        <w:t>s</w:t>
      </w:r>
      <w:r w:rsidR="00B21536" w:rsidRPr="007C4170">
        <w:rPr>
          <w:iCs/>
        </w:rPr>
        <w:t>tudent’s adrenaline autoinjector</w:t>
      </w:r>
      <w:r w:rsidR="00C01909" w:rsidRPr="007C4170">
        <w:rPr>
          <w:iCs/>
        </w:rPr>
        <w:t>.</w:t>
      </w:r>
      <w:r w:rsidR="00B21536" w:rsidRPr="007C4170">
        <w:rPr>
          <w:iCs/>
        </w:rPr>
        <w:t xml:space="preserve"> Adrenaline autoinjectors must be labelled with the student’s name</w:t>
      </w:r>
      <w:r w:rsidR="00B21536" w:rsidRPr="006A68C0">
        <w:rPr>
          <w:i/>
        </w:rPr>
        <w:t>.</w:t>
      </w:r>
    </w:p>
    <w:p w14:paraId="6C8F13A7" w14:textId="188F3378" w:rsidR="00B21536" w:rsidRPr="0028503F" w:rsidRDefault="00B21536" w:rsidP="004F6C4D">
      <w:pPr>
        <w:tabs>
          <w:tab w:val="num" w:pos="170"/>
        </w:tabs>
        <w:spacing w:after="180" w:line="240" w:lineRule="auto"/>
        <w:ind w:left="720"/>
        <w:jc w:val="both"/>
        <w:rPr>
          <w:i/>
        </w:rPr>
      </w:pPr>
      <w:r w:rsidRPr="0028503F">
        <w:rPr>
          <w:i/>
        </w:rPr>
        <w:t xml:space="preserve">A copy of each student’s Individual Anaphylaxis Management Plan will be stored with their ASCIA Action Plan for Anaphylaxis at </w:t>
      </w:r>
      <w:r w:rsidR="006A68C0" w:rsidRPr="0028503F">
        <w:rPr>
          <w:i/>
        </w:rPr>
        <w:t xml:space="preserve">the front office. </w:t>
      </w:r>
      <w:r w:rsidRPr="0028503F">
        <w:rPr>
          <w:i/>
        </w:rPr>
        <w:t xml:space="preserve">Students are encouraged to keep their adrenaline autoinjectors on their person. </w:t>
      </w:r>
      <w:r w:rsidR="005C1A59" w:rsidRPr="0028503F">
        <w:rPr>
          <w:i/>
        </w:rPr>
        <w:t>Adrenaline autoinjectors</w:t>
      </w:r>
      <w:r w:rsidRPr="0028503F">
        <w:rPr>
          <w:i/>
        </w:rPr>
        <w:t xml:space="preserve"> for general use are available at First Aid Room, f</w:t>
      </w:r>
      <w:r w:rsidR="004D4E07" w:rsidRPr="0028503F">
        <w:rPr>
          <w:i/>
        </w:rPr>
        <w:t>r</w:t>
      </w:r>
      <w:r w:rsidRPr="0028503F">
        <w:rPr>
          <w:i/>
        </w:rPr>
        <w:t xml:space="preserve">ont office and are labelled “general use”. </w:t>
      </w:r>
    </w:p>
    <w:p w14:paraId="768404E3" w14:textId="075B1B61" w:rsidR="00C01909" w:rsidRPr="00727D85" w:rsidRDefault="00B21536" w:rsidP="004F6C4D">
      <w:pPr>
        <w:tabs>
          <w:tab w:val="num" w:pos="170"/>
        </w:tabs>
        <w:spacing w:after="180" w:line="240" w:lineRule="auto"/>
        <w:ind w:left="720"/>
        <w:jc w:val="both"/>
        <w:rPr>
          <w:i/>
        </w:rPr>
      </w:pPr>
      <w:r w:rsidRPr="0028503F">
        <w:rPr>
          <w:i/>
        </w:rPr>
        <w:t xml:space="preserve">A copy of each student’s Individual Anaphylaxis Management Plan will be stored with their ASCIA Action Plan for Anaphylaxis at </w:t>
      </w:r>
      <w:r w:rsidR="0028503F" w:rsidRPr="0028503F">
        <w:rPr>
          <w:i/>
        </w:rPr>
        <w:t>front office.</w:t>
      </w:r>
      <w:r w:rsidR="005C1A59" w:rsidRPr="0028503F">
        <w:rPr>
          <w:i/>
        </w:rPr>
        <w:t xml:space="preserve"> Whilst some students keep their adrenaline autoinjector on their person, med</w:t>
      </w:r>
      <w:r w:rsidR="00110FEA" w:rsidRPr="0028503F">
        <w:rPr>
          <w:i/>
        </w:rPr>
        <w:t>ication for those that do not will be</w:t>
      </w:r>
      <w:r w:rsidR="005C1A59" w:rsidRPr="0028503F">
        <w:rPr>
          <w:i/>
        </w:rPr>
        <w:t xml:space="preserve"> stored and labelled with their name at </w:t>
      </w:r>
      <w:r w:rsidR="0028503F" w:rsidRPr="0028503F">
        <w:rPr>
          <w:i/>
        </w:rPr>
        <w:t>the front office, together</w:t>
      </w:r>
      <w:r w:rsidR="005C1A59" w:rsidRPr="0028503F">
        <w:rPr>
          <w:i/>
        </w:rPr>
        <w:t xml:space="preserve"> with adrenaline autoinjectors for general use.</w:t>
      </w:r>
      <w:r w:rsidR="005C1A59" w:rsidRPr="00727D85">
        <w:rPr>
          <w:i/>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406B9771" w:rsidR="00D23A7C" w:rsidRPr="00D155DB" w:rsidRDefault="00D23A7C" w:rsidP="004F6C4D">
      <w:pPr>
        <w:tabs>
          <w:tab w:val="num" w:pos="170"/>
        </w:tabs>
        <w:spacing w:after="84" w:line="240" w:lineRule="auto"/>
        <w:ind w:left="720"/>
        <w:jc w:val="both"/>
        <w:rPr>
          <w:i/>
        </w:rPr>
      </w:pPr>
      <w:r w:rsidRPr="00D155DB">
        <w:rPr>
          <w:i/>
        </w:rPr>
        <w:t xml:space="preserve">To reduce the risk of a student suffering from an anaphylactic reaction at </w:t>
      </w:r>
      <w:r w:rsidR="00D155DB" w:rsidRPr="00D155DB">
        <w:t>Yarram Secondary College</w:t>
      </w:r>
      <w:r w:rsidRPr="00D155DB">
        <w:rPr>
          <w:i/>
        </w:rPr>
        <w:t>, we have put in place the following strategies:</w:t>
      </w:r>
    </w:p>
    <w:p w14:paraId="2145C712" w14:textId="584C9D5B" w:rsidR="00D23A7C" w:rsidRPr="00D155DB"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D155DB">
        <w:rPr>
          <w:rFonts w:eastAsia="Times New Roman" w:cstheme="minorHAnsi"/>
          <w:i/>
          <w:color w:val="000000"/>
        </w:rPr>
        <w:t>s</w:t>
      </w:r>
      <w:r w:rsidR="00D23A7C" w:rsidRPr="00D155DB">
        <w:rPr>
          <w:rFonts w:eastAsia="Times New Roman" w:cstheme="minorHAnsi"/>
          <w:i/>
          <w:color w:val="000000"/>
        </w:rPr>
        <w:t xml:space="preserve">taff and students are regularly reminded to wash their hands after </w:t>
      </w:r>
      <w:r w:rsidR="002E3266" w:rsidRPr="00D155DB">
        <w:rPr>
          <w:rFonts w:eastAsia="Times New Roman" w:cstheme="minorHAnsi"/>
          <w:i/>
          <w:color w:val="000000"/>
        </w:rPr>
        <w:t>eating.</w:t>
      </w:r>
    </w:p>
    <w:p w14:paraId="7609390F" w14:textId="2FDDA186" w:rsidR="00D23A7C" w:rsidRPr="007828A9"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7828A9">
        <w:rPr>
          <w:rFonts w:eastAsia="Times New Roman" w:cstheme="minorHAnsi"/>
          <w:i/>
          <w:color w:val="000000"/>
        </w:rPr>
        <w:t>s</w:t>
      </w:r>
      <w:r w:rsidR="00D23A7C" w:rsidRPr="007828A9">
        <w:rPr>
          <w:rFonts w:eastAsia="Times New Roman" w:cstheme="minorHAnsi"/>
          <w:i/>
          <w:color w:val="000000"/>
        </w:rPr>
        <w:t>tudents are discouraged from sharing food</w:t>
      </w:r>
    </w:p>
    <w:p w14:paraId="0EED8E89" w14:textId="61B7A2FB" w:rsidR="00D23A7C" w:rsidRPr="007828A9"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7828A9">
        <w:rPr>
          <w:rFonts w:eastAsia="Times New Roman" w:cstheme="minorHAnsi"/>
          <w:i/>
          <w:color w:val="000000"/>
        </w:rPr>
        <w:t>g</w:t>
      </w:r>
      <w:r w:rsidR="00D23A7C" w:rsidRPr="007828A9">
        <w:rPr>
          <w:rFonts w:eastAsia="Times New Roman" w:cstheme="minorHAnsi"/>
          <w:i/>
          <w:color w:val="000000"/>
        </w:rPr>
        <w:t xml:space="preserve">arbage bins at school are to remain covered with </w:t>
      </w:r>
      <w:r w:rsidR="006304D4" w:rsidRPr="007828A9">
        <w:rPr>
          <w:rFonts w:eastAsia="Times New Roman" w:cstheme="minorHAnsi"/>
          <w:i/>
          <w:color w:val="000000"/>
        </w:rPr>
        <w:t>lids to reduce the risk of attracting insects</w:t>
      </w:r>
    </w:p>
    <w:p w14:paraId="5DD019AF" w14:textId="3C6B712F" w:rsidR="006304D4" w:rsidRPr="007828A9"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7828A9">
        <w:rPr>
          <w:rFonts w:eastAsia="Times New Roman" w:cstheme="minorHAnsi"/>
          <w:i/>
          <w:color w:val="000000"/>
        </w:rPr>
        <w:t>g</w:t>
      </w:r>
      <w:r w:rsidR="006304D4" w:rsidRPr="007828A9">
        <w:rPr>
          <w:rFonts w:eastAsia="Times New Roman" w:cstheme="minorHAnsi"/>
          <w:i/>
          <w:color w:val="000000"/>
        </w:rPr>
        <w:t xml:space="preserve">loves must be worn when picking up papers or rubbish in the </w:t>
      </w:r>
      <w:r w:rsidR="002E3266" w:rsidRPr="007828A9">
        <w:rPr>
          <w:rFonts w:eastAsia="Times New Roman" w:cstheme="minorHAnsi"/>
          <w:i/>
          <w:color w:val="000000"/>
        </w:rPr>
        <w:t>playground.</w:t>
      </w:r>
      <w:r w:rsidR="006304D4" w:rsidRPr="007828A9">
        <w:rPr>
          <w:rFonts w:eastAsia="Times New Roman" w:cstheme="minorHAnsi"/>
          <w:i/>
          <w:color w:val="000000"/>
        </w:rPr>
        <w:t xml:space="preserve"> </w:t>
      </w:r>
    </w:p>
    <w:p w14:paraId="667EBD4A" w14:textId="2727FE93" w:rsidR="006304D4" w:rsidRPr="007828A9"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7828A9">
        <w:rPr>
          <w:rFonts w:eastAsia="Times New Roman" w:cstheme="minorHAnsi"/>
          <w:i/>
          <w:color w:val="000000"/>
        </w:rPr>
        <w:t>s</w:t>
      </w:r>
      <w:r w:rsidR="006304D4" w:rsidRPr="007828A9">
        <w:rPr>
          <w:rFonts w:eastAsia="Times New Roman" w:cstheme="minorHAnsi"/>
          <w:i/>
          <w:color w:val="000000"/>
        </w:rPr>
        <w:t>chool canteen staff are trained in appropriate food handling to reduce the risk of cross-contamination</w:t>
      </w:r>
    </w:p>
    <w:p w14:paraId="079D7CFD" w14:textId="67ECE271" w:rsidR="00CD6BF1" w:rsidRPr="007828A9"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7828A9">
        <w:rPr>
          <w:rFonts w:eastAsia="Times New Roman" w:cstheme="minorHAnsi"/>
          <w:i/>
          <w:color w:val="000000"/>
        </w:rPr>
        <w:t>Planning for off-site activities</w:t>
      </w:r>
      <w:r w:rsidR="0068267A" w:rsidRPr="007828A9">
        <w:rPr>
          <w:rFonts w:eastAsia="Times New Roman" w:cstheme="minorHAnsi"/>
          <w:i/>
          <w:color w:val="000000"/>
        </w:rPr>
        <w:t xml:space="preserve"> will</w:t>
      </w:r>
      <w:r w:rsidRPr="007828A9">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77AB686F" w:rsidR="00110FEA" w:rsidRPr="00727D85" w:rsidRDefault="007828A9" w:rsidP="004F6C4D">
      <w:pPr>
        <w:autoSpaceDE w:val="0"/>
        <w:autoSpaceDN w:val="0"/>
        <w:adjustRightInd w:val="0"/>
        <w:spacing w:after="180" w:line="240" w:lineRule="auto"/>
        <w:jc w:val="both"/>
        <w:rPr>
          <w:rFonts w:eastAsia="Times New Roman" w:cstheme="minorHAnsi"/>
          <w:color w:val="000000"/>
        </w:rPr>
      </w:pPr>
      <w:r>
        <w:t xml:space="preserve">Yarram Secondary College </w:t>
      </w:r>
      <w:r w:rsidR="00150E6E" w:rsidRPr="00727D85">
        <w:rPr>
          <w:rFonts w:eastAsia="Times New Roman" w:cstheme="minorHAnsi"/>
          <w:color w:val="000000"/>
        </w:rPr>
        <w:t xml:space="preserve">will maintain a supply of adrenaline </w:t>
      </w:r>
      <w:r w:rsidR="00150E6E" w:rsidRPr="007828A9">
        <w:rPr>
          <w:rFonts w:eastAsia="Times New Roman" w:cstheme="minorHAnsi"/>
          <w:color w:val="000000"/>
        </w:rPr>
        <w:t>autoinjector(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w:t>
      </w:r>
      <w:r w:rsidR="002E3266" w:rsidRPr="00727D85">
        <w:rPr>
          <w:rFonts w:eastAsia="Times New Roman" w:cstheme="minorHAnsi"/>
          <w:color w:val="000000"/>
        </w:rPr>
        <w:t>and</w:t>
      </w:r>
      <w:r w:rsidR="00150E6E" w:rsidRPr="00727D85">
        <w:rPr>
          <w:rFonts w:eastAsia="Times New Roman" w:cstheme="minorHAnsi"/>
          <w:color w:val="000000"/>
        </w:rPr>
        <w:t xml:space="preserve"> for students who may suffer from a </w:t>
      </w:r>
      <w:r w:rsidR="002E3266" w:rsidRPr="00727D85">
        <w:rPr>
          <w:rFonts w:eastAsia="Times New Roman" w:cstheme="minorHAnsi"/>
          <w:color w:val="000000"/>
        </w:rPr>
        <w:t>first-time</w:t>
      </w:r>
      <w:r w:rsidR="00150E6E" w:rsidRPr="00727D85">
        <w:rPr>
          <w:rFonts w:eastAsia="Times New Roman" w:cstheme="minorHAnsi"/>
          <w:color w:val="000000"/>
        </w:rPr>
        <w:t xml:space="preserve"> reaction at school. </w:t>
      </w:r>
    </w:p>
    <w:p w14:paraId="1CAB20B2" w14:textId="0F512A93"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7828A9">
        <w:rPr>
          <w:rFonts w:eastAsia="Times New Roman" w:cstheme="minorHAnsi"/>
          <w:color w:val="000000"/>
        </w:rPr>
        <w:t>the front office</w:t>
      </w:r>
      <w:r w:rsidRPr="00727D85">
        <w:rPr>
          <w:rFonts w:eastAsia="Times New Roman" w:cstheme="minorHAnsi"/>
          <w:color w:val="000000"/>
        </w:rPr>
        <w:t xml:space="preserve"> and labelled “general use”. </w:t>
      </w:r>
    </w:p>
    <w:p w14:paraId="3940AAF2" w14:textId="5871798C" w:rsidR="00107AF0" w:rsidRPr="00727D85" w:rsidRDefault="00107AF0" w:rsidP="004F6C4D">
      <w:pPr>
        <w:jc w:val="both"/>
        <w:rPr>
          <w:rFonts w:eastAsia="Times New Roman" w:cstheme="minorHAnsi"/>
          <w:color w:val="000000"/>
        </w:rPr>
      </w:pPr>
      <w:r w:rsidRPr="00727D85">
        <w:rPr>
          <w:rFonts w:eastAsia="Times New Roman" w:cstheme="minorHAnsi"/>
          <w:color w:val="000000"/>
        </w:rPr>
        <w:lastRenderedPageBreak/>
        <w:t xml:space="preserve">The </w:t>
      </w:r>
      <w:r w:rsidR="00321F97">
        <w:rPr>
          <w:rFonts w:eastAsia="Times New Roman" w:cstheme="minorHAnsi"/>
          <w:color w:val="000000"/>
        </w:rPr>
        <w:t>P</w:t>
      </w:r>
      <w:r w:rsidRPr="00727D85">
        <w:rPr>
          <w:rFonts w:eastAsia="Times New Roman" w:cstheme="minorHAnsi"/>
          <w:color w:val="000000"/>
        </w:rPr>
        <w:t>rincipal</w:t>
      </w:r>
      <w:r w:rsidR="00F73B8D">
        <w:rPr>
          <w:rFonts w:eastAsia="Times New Roman" w:cstheme="minorHAnsi"/>
          <w:color w:val="000000"/>
        </w:rPr>
        <w:t>’s delegate, first aid officer</w:t>
      </w:r>
      <w:r w:rsidRPr="00727D85">
        <w:rPr>
          <w:rFonts w:eastAsia="Times New Roman" w:cstheme="minorHAnsi"/>
          <w:color w:val="000000"/>
        </w:rPr>
        <w:t xml:space="preserve"> is responsible for arranging the purchase of adrenaline autoinjectors for general use, and will consider:</w:t>
      </w:r>
    </w:p>
    <w:p w14:paraId="375927C1" w14:textId="56A5BB9E"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8C639B">
        <w:rPr>
          <w:rFonts w:eastAsia="Times New Roman" w:cstheme="minorHAnsi"/>
          <w:color w:val="000000"/>
        </w:rPr>
        <w:t>Yarram Secondary College</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5C24D720"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0D5169">
        <w:rPr>
          <w:rFonts w:eastAsia="Times New Roman" w:cstheme="minorHAnsi"/>
          <w:color w:val="000000"/>
        </w:rPr>
        <w:t>Jenna Rodaughan,</w:t>
      </w:r>
      <w:r w:rsidR="00793E97">
        <w:rPr>
          <w:rFonts w:eastAsia="Times New Roman" w:cstheme="minorHAnsi"/>
          <w:color w:val="000000"/>
        </w:rPr>
        <w:t xml:space="preserve"> </w:t>
      </w:r>
      <w:r w:rsidR="000D5169">
        <w:rPr>
          <w:rFonts w:eastAsia="Times New Roman" w:cstheme="minorHAnsi"/>
          <w:color w:val="000000"/>
        </w:rPr>
        <w:t>t</w:t>
      </w:r>
      <w:r w:rsidR="00793E97">
        <w:rPr>
          <w:rFonts w:eastAsia="Times New Roman" w:cstheme="minorHAnsi"/>
          <w:color w:val="000000"/>
        </w:rPr>
        <w:t>he first aid officer</w:t>
      </w:r>
      <w:r w:rsidRPr="00727D85">
        <w:rPr>
          <w:rFonts w:eastAsia="Times New Roman" w:cstheme="minorHAnsi"/>
          <w:color w:val="000000"/>
        </w:rPr>
        <w:t xml:space="preserve"> and stored at </w:t>
      </w:r>
      <w:r w:rsidR="00793E97">
        <w:rPr>
          <w:rFonts w:eastAsia="Times New Roman" w:cstheme="minorHAnsi"/>
          <w:color w:val="000000"/>
        </w:rPr>
        <w:t>the front office.</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4C7CDDB2"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stored at</w:t>
            </w:r>
            <w:r w:rsidR="00230118">
              <w:rPr>
                <w:rFonts w:cstheme="minorHAnsi"/>
              </w:rPr>
              <w:t xml:space="preserve"> the front office.</w:t>
            </w:r>
          </w:p>
          <w:p w14:paraId="4C147A0A" w14:textId="77777777" w:rsidR="00CC6C50"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r w:rsidR="000D5169" w:rsidRPr="00727D85">
              <w:rPr>
                <w:rFonts w:cstheme="minorHAnsi"/>
              </w:rPr>
              <w:t>first-time</w:t>
            </w:r>
            <w:r w:rsidR="00110FEA" w:rsidRPr="00727D85">
              <w:rPr>
                <w:rFonts w:cstheme="minorHAnsi"/>
              </w:rPr>
              <w:t xml:space="preserve"> reaction, </w:t>
            </w:r>
            <w:r w:rsidRPr="00727D85">
              <w:rPr>
                <w:rFonts w:cstheme="minorHAnsi"/>
              </w:rPr>
              <w:t>follow steps 2 to 5</w:t>
            </w:r>
          </w:p>
          <w:p w14:paraId="7AE364FC" w14:textId="3B4E7613" w:rsidR="003A219D" w:rsidRPr="00727D85" w:rsidRDefault="003A219D" w:rsidP="004F6C4D">
            <w:pPr>
              <w:numPr>
                <w:ilvl w:val="0"/>
                <w:numId w:val="23"/>
              </w:numPr>
              <w:contextualSpacing/>
              <w:jc w:val="both"/>
              <w:rPr>
                <w:rFonts w:cstheme="minorHAnsi"/>
              </w:rPr>
            </w:pP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lastRenderedPageBreak/>
              <w:t xml:space="preserve">Administer an </w:t>
            </w:r>
            <w:r w:rsidRPr="003C6800">
              <w:rPr>
                <w:rFonts w:cstheme="minorHAnsi"/>
              </w:rPr>
              <w:t>Anapen® 500, Anapen® 300, or Anapen®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Remove Anapen®</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r w:rsidR="00034B9D">
              <w:rPr>
                <w:rFonts w:cstheme="minorHAnsi"/>
              </w:rPr>
              <w:t xml:space="preserve">Anapen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 xml:space="preserve">If there is no improvement or severe symptoms progress (as described in the ASCIA Action Plan for Anaphylaxis), further adrenaline doses may be administered every five </w:t>
            </w:r>
            <w:proofErr w:type="gramStart"/>
            <w:r w:rsidRPr="00727D85">
              <w:rPr>
                <w:rFonts w:cstheme="minorHAnsi"/>
              </w:rPr>
              <w:t>minutes, if</w:t>
            </w:r>
            <w:proofErr w:type="gramEnd"/>
            <w:r w:rsidRPr="00727D85">
              <w:rPr>
                <w:rFonts w:cstheme="minorHAnsi"/>
              </w:rPr>
              <w:t xml:space="preserve">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0C492D32" w:rsidR="00531FC4" w:rsidRPr="00727D85" w:rsidRDefault="004B3F60" w:rsidP="004F6C4D">
      <w:pPr>
        <w:jc w:val="both"/>
      </w:pPr>
      <w:r w:rsidRPr="00727D85">
        <w:t xml:space="preserve">This policy will be </w:t>
      </w:r>
      <w:r w:rsidRPr="00230118">
        <w:t xml:space="preserve">available on </w:t>
      </w:r>
      <w:r w:rsidR="00230118" w:rsidRPr="00230118">
        <w:t xml:space="preserve">Yarram Secondary College </w:t>
      </w:r>
      <w:r w:rsidR="00230118" w:rsidRPr="00230118">
        <w:t xml:space="preserve">‘s </w:t>
      </w:r>
      <w:r w:rsidRPr="00230118">
        <w:t xml:space="preserve">website so that parents and other members of the school community can easily access information about </w:t>
      </w:r>
      <w:r w:rsidR="00230118" w:rsidRPr="00230118">
        <w:t xml:space="preserve">Yarram Secondary College </w:t>
      </w:r>
      <w:r w:rsidRPr="00230118">
        <w:t>anaphylaxis management procedures.</w:t>
      </w:r>
      <w:r w:rsidRPr="00727D85">
        <w:t xml:space="preserve"> </w:t>
      </w:r>
      <w:r w:rsidR="00D83DB7" w:rsidRPr="00727D85">
        <w:t xml:space="preserve">The parents and carers of students who are enrolled at </w:t>
      </w:r>
      <w:r w:rsidR="00230118">
        <w:t xml:space="preserve">Yarram Secondary College </w:t>
      </w:r>
      <w:r w:rsidR="00D83DB7" w:rsidRPr="00727D85">
        <w:t xml:space="preserve">and are identified as being at risk of anaphylaxis will also be provided with a copy of this policy. </w:t>
      </w:r>
    </w:p>
    <w:p w14:paraId="50F1A4D0" w14:textId="7968ED5C" w:rsidR="00F51977" w:rsidRDefault="00531FC4" w:rsidP="004F6C4D">
      <w:pPr>
        <w:jc w:val="both"/>
        <w:rPr>
          <w:highlight w:val="yellow"/>
        </w:rPr>
      </w:pPr>
      <w:r w:rsidRPr="00727D85">
        <w:t>The</w:t>
      </w:r>
      <w:r w:rsidR="008C2612">
        <w:t xml:space="preserve"> </w:t>
      </w:r>
      <w:r w:rsidR="00321F97">
        <w:t>P</w:t>
      </w:r>
      <w:r w:rsidR="008C2612">
        <w:t>rincipal</w:t>
      </w:r>
      <w:r w:rsidR="00F73B8D">
        <w:t>’s delegate, first aid officer</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001650A0">
        <w:t xml:space="preserve"> </w:t>
      </w:r>
      <w:r w:rsidR="001650A0">
        <w:t xml:space="preserve">Yarram Secondary College </w:t>
      </w:r>
      <w:r w:rsidRPr="00C927A2">
        <w:t xml:space="preserve">procedures for </w:t>
      </w:r>
      <w:r w:rsidR="00521B0E" w:rsidRPr="00C927A2">
        <w:t>anaphylaxis management</w:t>
      </w:r>
      <w:r w:rsidRPr="00C927A2">
        <w:t>.</w:t>
      </w:r>
      <w:r w:rsidRPr="00727D85">
        <w:t xml:space="preserve"> </w:t>
      </w:r>
      <w:r w:rsidR="00D83DB7" w:rsidRPr="005F3C90">
        <w:t>Casual relief staff and volunteers who are responsible for the care and/or supervision of students who are identified as being at risk of anaphylaxis will also receive a verbal briefing on this policy</w:t>
      </w:r>
      <w:r w:rsidR="00380A93" w:rsidRPr="005F3C90">
        <w:t xml:space="preserve">, </w:t>
      </w:r>
      <w:r w:rsidR="009873E4" w:rsidRPr="005F3C90">
        <w:t>their role in responding to an a</w:t>
      </w:r>
      <w:r w:rsidR="00380A93" w:rsidRPr="005F3C90">
        <w:t xml:space="preserve">naphylactic reaction and where required, the </w:t>
      </w:r>
      <w:r w:rsidR="00C927A2" w:rsidRPr="005F3C90">
        <w:t>identity</w:t>
      </w:r>
      <w:r w:rsidR="00380A93" w:rsidRPr="005F3C90">
        <w:t xml:space="preserve"> of students at risk</w:t>
      </w:r>
      <w:r w:rsidR="00D83DB7" w:rsidRPr="005F3C90">
        <w:t>.</w:t>
      </w:r>
    </w:p>
    <w:p w14:paraId="1E5C23E2" w14:textId="665732A3" w:rsidR="008C2612" w:rsidRPr="00FA4A2F" w:rsidRDefault="00B15CF7" w:rsidP="004F6C4D">
      <w:pPr>
        <w:jc w:val="both"/>
        <w:rPr>
          <w:i/>
        </w:rPr>
      </w:pPr>
      <w:r>
        <w:t xml:space="preserve">The </w:t>
      </w:r>
      <w:r w:rsidR="00321F97">
        <w:t>P</w:t>
      </w:r>
      <w:r w:rsidR="008C2612">
        <w:t>rincipal</w:t>
      </w:r>
      <w:r w:rsidR="00F73B8D">
        <w:t>’s delegate, first aid officer</w:t>
      </w:r>
      <w:r w:rsidR="008C2612">
        <w:t xml:space="preserve"> is also responsible for ensuring relevant staff are trained </w:t>
      </w:r>
      <w:r w:rsidR="00D87261">
        <w:t xml:space="preserve">and briefed </w:t>
      </w:r>
      <w:r w:rsidR="008C2612">
        <w:t xml:space="preserve">in anaphylaxis management, consistent with the Department’s </w:t>
      </w:r>
      <w:hyperlink r:id="rId16"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B6FF114" w:rsidR="00B15CF7" w:rsidRPr="00FA4A2F" w:rsidRDefault="00B15CF7" w:rsidP="00B15CF7">
      <w:pPr>
        <w:autoSpaceDE w:val="0"/>
        <w:autoSpaceDN w:val="0"/>
        <w:adjustRightInd w:val="0"/>
        <w:spacing w:after="84"/>
      </w:pPr>
      <w:r w:rsidRPr="00B15CF7">
        <w:t xml:space="preserve">The </w:t>
      </w:r>
      <w:r w:rsidR="00321F97">
        <w:t>P</w:t>
      </w:r>
      <w:r w:rsidRPr="00B15CF7">
        <w:t>rincipal</w:t>
      </w:r>
      <w:r w:rsidR="00F73B8D">
        <w:t>’s delegate, first aid officer</w:t>
      </w:r>
      <w:r w:rsidRPr="00B15CF7">
        <w:t xml:space="preserve">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090FB1EA"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5F3C90">
        <w:rPr>
          <w:rFonts w:asciiTheme="minorHAnsi" w:eastAsiaTheme="minorHAnsi" w:hAnsiTheme="minorHAnsi" w:cstheme="minorBidi"/>
          <w:color w:val="auto"/>
          <w:sz w:val="22"/>
          <w:szCs w:val="22"/>
        </w:rPr>
        <w:t xml:space="preserve">School staff who </w:t>
      </w:r>
      <w:r w:rsidR="006E18C7" w:rsidRPr="005F3C90">
        <w:rPr>
          <w:rFonts w:asciiTheme="minorHAnsi" w:eastAsiaTheme="minorHAnsi" w:hAnsiTheme="minorHAnsi" w:cstheme="minorBidi"/>
          <w:color w:val="auto"/>
          <w:sz w:val="22"/>
          <w:szCs w:val="22"/>
        </w:rPr>
        <w:t>conduct</w:t>
      </w:r>
      <w:r w:rsidRPr="005F3C90">
        <w:rPr>
          <w:rFonts w:asciiTheme="minorHAnsi" w:eastAsiaTheme="minorHAnsi" w:hAnsiTheme="minorHAnsi" w:cstheme="minorBidi"/>
          <w:color w:val="auto"/>
          <w:sz w:val="22"/>
          <w:szCs w:val="22"/>
        </w:rPr>
        <w:t xml:space="preserve"> </w:t>
      </w:r>
      <w:r w:rsidR="006E18C7" w:rsidRPr="005F3C90">
        <w:rPr>
          <w:rFonts w:asciiTheme="minorHAnsi" w:eastAsiaTheme="minorHAnsi" w:hAnsiTheme="minorHAnsi" w:cstheme="minorBidi"/>
          <w:color w:val="auto"/>
          <w:sz w:val="22"/>
          <w:szCs w:val="22"/>
        </w:rPr>
        <w:t>specialist</w:t>
      </w:r>
      <w:r w:rsidRPr="005F3C90">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r w:rsidR="00321F97" w:rsidRPr="005F3C90">
        <w:rPr>
          <w:rFonts w:asciiTheme="minorHAnsi" w:eastAsiaTheme="minorHAnsi" w:hAnsiTheme="minorHAnsi" w:cstheme="minorBidi"/>
          <w:color w:val="auto"/>
          <w:sz w:val="22"/>
          <w:szCs w:val="22"/>
        </w:rPr>
        <w:t>P</w:t>
      </w:r>
      <w:r w:rsidRPr="005F3C90">
        <w:rPr>
          <w:rFonts w:asciiTheme="minorHAnsi" w:eastAsiaTheme="minorHAnsi" w:hAnsiTheme="minorHAnsi" w:cstheme="minorBidi"/>
          <w:color w:val="auto"/>
          <w:sz w:val="22"/>
          <w:szCs w:val="22"/>
        </w:rPr>
        <w:t>rincipal</w:t>
      </w:r>
      <w:r w:rsidR="00FA4A2F" w:rsidRPr="005F3C90">
        <w:rPr>
          <w:rFonts w:asciiTheme="minorHAnsi" w:eastAsiaTheme="minorHAnsi" w:hAnsiTheme="minorHAnsi" w:cstheme="minorBidi"/>
          <w:color w:val="auto"/>
          <w:sz w:val="22"/>
          <w:szCs w:val="22"/>
        </w:rPr>
        <w:t xml:space="preserve"> based</w:t>
      </w:r>
      <w:r w:rsidR="00FA4A2F">
        <w:rPr>
          <w:rFonts w:asciiTheme="minorHAnsi" w:eastAsiaTheme="minorHAnsi" w:hAnsiTheme="minorHAnsi" w:cstheme="minorBidi"/>
          <w:color w:val="auto"/>
          <w:sz w:val="22"/>
          <w:szCs w:val="22"/>
        </w:rPr>
        <w:t xml:space="preserve"> on a risk assessment</w:t>
      </w:r>
      <w:r w:rsidRPr="00FA4A2F">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lastRenderedPageBreak/>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7064145D" w14:textId="6909537E" w:rsidR="005F3C90" w:rsidRPr="00B120B4" w:rsidRDefault="005F3C90" w:rsidP="005F3C90">
      <w:pPr>
        <w:numPr>
          <w:ilvl w:val="0"/>
          <w:numId w:val="41"/>
        </w:numPr>
        <w:spacing w:after="0" w:line="276" w:lineRule="auto"/>
        <w:ind w:left="709" w:hanging="709"/>
        <w:contextualSpacing/>
        <w:jc w:val="both"/>
        <w:rPr>
          <w:rFonts w:ascii="Arial" w:hAnsi="Arial" w:cs="Arial"/>
          <w:i/>
          <w:sz w:val="18"/>
          <w:szCs w:val="18"/>
        </w:rPr>
      </w:pPr>
      <w:r>
        <w:t xml:space="preserve">Yarram Secondary College </w:t>
      </w:r>
      <w:r w:rsidRPr="00B120B4">
        <w:rPr>
          <w:rFonts w:ascii="Arial" w:hAnsi="Arial" w:cs="Arial"/>
          <w:b/>
          <w:sz w:val="18"/>
          <w:szCs w:val="18"/>
        </w:rPr>
        <w:t xml:space="preserve">ASCIA Anaphylaxis e-training for Victorian Schools </w:t>
      </w:r>
      <w:r w:rsidRPr="00B120B4">
        <w:rPr>
          <w:rFonts w:ascii="Arial" w:hAnsi="Arial" w:cs="Arial"/>
          <w:i/>
          <w:sz w:val="18"/>
          <w:szCs w:val="18"/>
        </w:rPr>
        <w:t xml:space="preserve">followed by a competency check by the School Anaphylaxis Supervisor AND </w:t>
      </w:r>
      <w:r w:rsidRPr="00B120B4">
        <w:rPr>
          <w:rFonts w:ascii="Arial" w:hAnsi="Arial" w:cs="Arial"/>
          <w:b/>
          <w:sz w:val="18"/>
          <w:szCs w:val="18"/>
        </w:rPr>
        <w:t xml:space="preserve">2 staff in Course in Verifying the Correct Use of Adrenaline Autoinjector Devices 22303VIC. </w:t>
      </w:r>
      <w:r>
        <w:rPr>
          <w:rFonts w:ascii="Arial" w:hAnsi="Arial" w:cs="Arial"/>
          <w:sz w:val="18"/>
          <w:szCs w:val="18"/>
        </w:rPr>
        <w:t xml:space="preserve">The </w:t>
      </w:r>
      <w:r w:rsidRPr="00B120B4">
        <w:rPr>
          <w:rFonts w:ascii="Arial" w:hAnsi="Arial" w:cs="Arial"/>
          <w:sz w:val="18"/>
          <w:szCs w:val="18"/>
        </w:rPr>
        <w:t>staff is the School Anaphylaxis Supervisors</w:t>
      </w:r>
      <w:r w:rsidR="00EF71BB">
        <w:rPr>
          <w:rFonts w:ascii="Arial" w:hAnsi="Arial" w:cs="Arial"/>
          <w:sz w:val="18"/>
          <w:szCs w:val="18"/>
        </w:rPr>
        <w:t>.</w:t>
      </w:r>
    </w:p>
    <w:p w14:paraId="4A6E3915" w14:textId="77777777" w:rsidR="005F3C90" w:rsidRPr="00A004AD" w:rsidRDefault="005F3C90" w:rsidP="005F3C90">
      <w:pPr>
        <w:spacing w:line="276" w:lineRule="auto"/>
        <w:ind w:left="709" w:hanging="709"/>
        <w:contextualSpacing/>
        <w:jc w:val="both"/>
        <w:rPr>
          <w:rFonts w:ascii="Arial" w:hAnsi="Arial" w:cs="Arial"/>
          <w:i/>
          <w:sz w:val="18"/>
          <w:szCs w:val="18"/>
        </w:rPr>
      </w:pPr>
    </w:p>
    <w:p w14:paraId="0190B9DE" w14:textId="77777777" w:rsidR="005F3C90" w:rsidRDefault="005F3C90" w:rsidP="005F3C90">
      <w:pPr>
        <w:numPr>
          <w:ilvl w:val="0"/>
          <w:numId w:val="41"/>
        </w:numPr>
        <w:spacing w:line="240" w:lineRule="auto"/>
        <w:ind w:left="709" w:hanging="709"/>
        <w:contextualSpacing/>
        <w:jc w:val="both"/>
        <w:rPr>
          <w:rFonts w:ascii="Arial" w:hAnsi="Arial" w:cs="Arial"/>
          <w:b/>
          <w:sz w:val="18"/>
          <w:szCs w:val="18"/>
        </w:rPr>
      </w:pPr>
      <w:r>
        <w:rPr>
          <w:rFonts w:ascii="Arial" w:hAnsi="Arial" w:cs="Arial"/>
          <w:b/>
          <w:sz w:val="18"/>
          <w:szCs w:val="18"/>
        </w:rPr>
        <w:t>22300VIC Course in First Aid Management of Anaphylaxis,</w:t>
      </w:r>
    </w:p>
    <w:p w14:paraId="283727F5" w14:textId="77777777" w:rsidR="005F3C90" w:rsidRDefault="005F3C90" w:rsidP="005F3C90">
      <w:pPr>
        <w:pStyle w:val="ListParagraph"/>
        <w:spacing w:line="240" w:lineRule="auto"/>
        <w:ind w:left="709" w:hanging="709"/>
        <w:rPr>
          <w:rFonts w:ascii="Arial" w:hAnsi="Arial" w:cs="Arial"/>
          <w:b/>
          <w:sz w:val="18"/>
          <w:szCs w:val="18"/>
        </w:rPr>
      </w:pPr>
    </w:p>
    <w:p w14:paraId="67049F38" w14:textId="77777777" w:rsidR="005F3C90" w:rsidRDefault="005F3C90" w:rsidP="005F3C90">
      <w:pPr>
        <w:spacing w:line="240" w:lineRule="auto"/>
        <w:ind w:left="709" w:hanging="709"/>
        <w:contextualSpacing/>
        <w:jc w:val="both"/>
        <w:rPr>
          <w:rFonts w:ascii="Arial" w:hAnsi="Arial" w:cs="Arial"/>
          <w:b/>
          <w:sz w:val="18"/>
          <w:szCs w:val="18"/>
        </w:rPr>
      </w:pPr>
    </w:p>
    <w:p w14:paraId="375D1C0C" w14:textId="7C64D32D" w:rsidR="005F3C90" w:rsidRDefault="005F3C90" w:rsidP="005F3C90">
      <w:pPr>
        <w:numPr>
          <w:ilvl w:val="0"/>
          <w:numId w:val="41"/>
        </w:numPr>
        <w:spacing w:line="240" w:lineRule="auto"/>
        <w:ind w:left="709" w:hanging="709"/>
        <w:contextualSpacing/>
        <w:jc w:val="both"/>
        <w:rPr>
          <w:rFonts w:ascii="Arial" w:hAnsi="Arial" w:cs="Arial"/>
          <w:b/>
          <w:sz w:val="18"/>
          <w:szCs w:val="18"/>
        </w:rPr>
      </w:pPr>
      <w:r>
        <w:rPr>
          <w:rFonts w:ascii="Arial" w:hAnsi="Arial" w:cs="Arial"/>
          <w:b/>
          <w:sz w:val="18"/>
          <w:szCs w:val="18"/>
        </w:rPr>
        <w:t>10313NAT Course in Anaphylaxis Awareness</w:t>
      </w:r>
    </w:p>
    <w:p w14:paraId="43064EB2" w14:textId="77777777" w:rsidR="005F3C90" w:rsidRDefault="005F3C90" w:rsidP="005F3C90">
      <w:pPr>
        <w:spacing w:after="0" w:line="276" w:lineRule="auto"/>
        <w:ind w:left="709"/>
        <w:contextualSpacing/>
        <w:jc w:val="both"/>
        <w:rPr>
          <w:rFonts w:ascii="Arial" w:hAnsi="Arial" w:cs="Arial"/>
          <w:b/>
          <w:sz w:val="18"/>
          <w:szCs w:val="18"/>
        </w:rPr>
      </w:pPr>
    </w:p>
    <w:p w14:paraId="3BA518C8" w14:textId="5227F8AB" w:rsidR="00D7249B" w:rsidRPr="00727D85" w:rsidRDefault="0096297C" w:rsidP="005F3C90">
      <w:pPr>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Pr="005F3C90">
        <w:t xml:space="preserve">School Anaphylaxis Supervisor.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6DC3A626" w:rsidR="00D83DB7" w:rsidRDefault="00D83DB7" w:rsidP="004F6C4D">
      <w:pPr>
        <w:tabs>
          <w:tab w:val="num" w:pos="170"/>
        </w:tabs>
        <w:spacing w:after="180" w:line="240" w:lineRule="auto"/>
        <w:jc w:val="both"/>
      </w:pPr>
      <w:r w:rsidRPr="00727D85">
        <w:t xml:space="preserve">When a new student enrols at </w:t>
      </w:r>
      <w:r w:rsidR="005F3C90">
        <w:t>Yarram Secondary College</w:t>
      </w:r>
      <w:r w:rsidRPr="00727D85">
        <w:t xml:space="preserve"> who is at risk of anaphylaxis, </w:t>
      </w:r>
      <w:r w:rsidR="00A274C5" w:rsidRPr="00727D85">
        <w:t xml:space="preserve">the </w:t>
      </w:r>
      <w:proofErr w:type="gramStart"/>
      <w:r w:rsidR="00321F97">
        <w:t>P</w:t>
      </w:r>
      <w:r w:rsidR="00A274C5" w:rsidRPr="00727D85">
        <w:t>rincipal</w:t>
      </w:r>
      <w:proofErr w:type="gramEnd"/>
      <w:r w:rsidR="00A274C5" w:rsidRPr="00727D85">
        <w:t xml:space="preserve"> </w:t>
      </w:r>
      <w:r w:rsidR="00F73B8D">
        <w:t xml:space="preserve">‘s delegate, first aid officer </w:t>
      </w:r>
      <w:r w:rsidR="00A274C5" w:rsidRPr="00727D85">
        <w:t xml:space="preserve">will develop an interim plan in consultation with the student’s parents and ensure that appropriate staff are trained and briefed as soon as possible. </w:t>
      </w:r>
    </w:p>
    <w:p w14:paraId="1CE1D817" w14:textId="3EA56F6B"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005F3C90">
        <w:t>by Jenna Rodaughan the first aid officer.</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17253E" w:rsidP="004F6C4D">
      <w:pPr>
        <w:pStyle w:val="ListParagraph"/>
        <w:numPr>
          <w:ilvl w:val="1"/>
          <w:numId w:val="30"/>
        </w:numPr>
        <w:jc w:val="both"/>
        <w:rPr>
          <w:rFonts w:cstheme="minorHAnsi"/>
        </w:rPr>
      </w:pPr>
      <w:hyperlink r:id="rId17"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17253E" w:rsidP="004F6C4D">
      <w:pPr>
        <w:pStyle w:val="ListParagraph"/>
        <w:numPr>
          <w:ilvl w:val="0"/>
          <w:numId w:val="30"/>
        </w:numPr>
        <w:jc w:val="both"/>
        <w:rPr>
          <w:rFonts w:cstheme="minorHAnsi"/>
        </w:rPr>
      </w:pPr>
      <w:hyperlink r:id="rId18"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9" w:history="1">
        <w:r w:rsidR="00931558" w:rsidRPr="00931558">
          <w:rPr>
            <w:rStyle w:val="Hyperlink"/>
            <w:rFonts w:cstheme="minorHAnsi"/>
          </w:rPr>
          <w:t>Schooling and childcare</w:t>
        </w:r>
      </w:hyperlink>
    </w:p>
    <w:p w14:paraId="5CB1D96E" w14:textId="7CA0EC57"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20" w:history="1">
        <w:r w:rsidR="00EA2163" w:rsidRPr="00727D85">
          <w:rPr>
            <w:rStyle w:val="Hyperlink"/>
            <w:rFonts w:cstheme="minorHAnsi"/>
          </w:rPr>
          <w:t xml:space="preserve">Allergy and immunology </w:t>
        </w:r>
      </w:hyperlink>
      <w:r w:rsidR="00EA2163" w:rsidRPr="00727D85">
        <w:rPr>
          <w:rFonts w:cstheme="minorHAnsi"/>
        </w:rPr>
        <w:t xml:space="preserve"> </w:t>
      </w:r>
    </w:p>
    <w:p w14:paraId="4497B0FA" w14:textId="4C89F4BC" w:rsidR="00467335" w:rsidRDefault="00467335" w:rsidP="00467335">
      <w:pPr>
        <w:jc w:val="both"/>
        <w:rPr>
          <w:rFonts w:cstheme="minorHAnsi"/>
        </w:rPr>
      </w:pPr>
    </w:p>
    <w:p w14:paraId="637EAC62" w14:textId="77777777" w:rsidR="00467335" w:rsidRPr="00467335" w:rsidRDefault="00467335" w:rsidP="00467335">
      <w:pPr>
        <w:jc w:val="both"/>
        <w:rPr>
          <w:rFonts w:cstheme="minorHAnsi"/>
        </w:rPr>
      </w:pP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2" w:name="_Hlk72147640"/>
      <w:r w:rsidRPr="002C199D">
        <w:rPr>
          <w:rFonts w:asciiTheme="majorHAnsi" w:eastAsiaTheme="majorEastAsia" w:hAnsiTheme="majorHAnsi" w:cstheme="majorBidi"/>
          <w:b/>
          <w:caps/>
          <w:color w:val="5B9BD5" w:themeColor="accent1"/>
          <w:sz w:val="26"/>
          <w:szCs w:val="26"/>
        </w:rPr>
        <w:lastRenderedPageBreak/>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3C72235E" w:rsidR="00715289" w:rsidRPr="00A43728" w:rsidRDefault="00467335"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July 2022</w:t>
            </w:r>
            <w:r w:rsidR="00715289" w:rsidRPr="00A43728">
              <w:rPr>
                <w:rFonts w:ascii="Calibri" w:eastAsia="Times New Roman" w:hAnsi="Calibri" w:cs="Times New Roman"/>
                <w:lang w:eastAsia="en-AU"/>
              </w:rPr>
              <w:t> </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6F1856D3" w:rsidR="00715289" w:rsidRPr="00A43728" w:rsidRDefault="00467335"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July 2023</w:t>
            </w:r>
            <w:r w:rsidR="00715289" w:rsidRPr="00A43728">
              <w:rPr>
                <w:rFonts w:ascii="Calibri" w:eastAsia="Times New Roman" w:hAnsi="Calibri" w:cs="Times New Roman"/>
                <w:lang w:eastAsia="en-AU"/>
              </w:rPr>
              <w:t> </w:t>
            </w:r>
          </w:p>
        </w:tc>
      </w:tr>
      <w:bookmarkEnd w:id="2"/>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AB2F6" w14:textId="77777777" w:rsidR="0039306C" w:rsidRDefault="0039306C" w:rsidP="00D03F3C">
      <w:pPr>
        <w:spacing w:after="0" w:line="240" w:lineRule="auto"/>
      </w:pPr>
      <w:r>
        <w:separator/>
      </w:r>
    </w:p>
  </w:endnote>
  <w:endnote w:type="continuationSeparator" w:id="0">
    <w:p w14:paraId="43973D06" w14:textId="77777777" w:rsidR="0039306C" w:rsidRDefault="0039306C" w:rsidP="00D03F3C">
      <w:pPr>
        <w:spacing w:after="0" w:line="240" w:lineRule="auto"/>
      </w:pPr>
      <w:r>
        <w:continuationSeparator/>
      </w:r>
    </w:p>
  </w:endnote>
  <w:endnote w:type="continuationNotice" w:id="1">
    <w:p w14:paraId="373D0C04" w14:textId="77777777" w:rsidR="0039306C" w:rsidRDefault="003930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C53FF" w14:textId="77777777" w:rsidR="0039306C" w:rsidRDefault="0039306C" w:rsidP="00D03F3C">
      <w:pPr>
        <w:spacing w:after="0" w:line="240" w:lineRule="auto"/>
      </w:pPr>
      <w:r>
        <w:separator/>
      </w:r>
    </w:p>
  </w:footnote>
  <w:footnote w:type="continuationSeparator" w:id="0">
    <w:p w14:paraId="02836B18" w14:textId="77777777" w:rsidR="0039306C" w:rsidRDefault="0039306C" w:rsidP="00D03F3C">
      <w:pPr>
        <w:spacing w:after="0" w:line="240" w:lineRule="auto"/>
      </w:pPr>
      <w:r>
        <w:continuationSeparator/>
      </w:r>
    </w:p>
  </w:footnote>
  <w:footnote w:type="continuationNotice" w:id="1">
    <w:p w14:paraId="308422AF" w14:textId="77777777" w:rsidR="0039306C" w:rsidRDefault="003930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A03E99"/>
    <w:multiLevelType w:val="hybridMultilevel"/>
    <w:tmpl w:val="72C2F5A6"/>
    <w:lvl w:ilvl="0" w:tplc="0C090001">
      <w:start w:val="1"/>
      <w:numFmt w:val="bullet"/>
      <w:lvlText w:val=""/>
      <w:lvlJc w:val="left"/>
      <w:pPr>
        <w:ind w:left="3600" w:hanging="360"/>
      </w:pPr>
      <w:rPr>
        <w:rFonts w:ascii="Symbol" w:hAnsi="Symbol" w:hint="default"/>
      </w:rPr>
    </w:lvl>
    <w:lvl w:ilvl="1" w:tplc="0C090003">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4"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96170656">
    <w:abstractNumId w:val="19"/>
  </w:num>
  <w:num w:numId="2" w16cid:durableId="27263950">
    <w:abstractNumId w:val="1"/>
  </w:num>
  <w:num w:numId="3" w16cid:durableId="1907572738">
    <w:abstractNumId w:val="16"/>
  </w:num>
  <w:num w:numId="4" w16cid:durableId="1599872897">
    <w:abstractNumId w:val="2"/>
  </w:num>
  <w:num w:numId="5" w16cid:durableId="1732070396">
    <w:abstractNumId w:val="32"/>
  </w:num>
  <w:num w:numId="6" w16cid:durableId="921598949">
    <w:abstractNumId w:val="16"/>
  </w:num>
  <w:num w:numId="7" w16cid:durableId="2090996695">
    <w:abstractNumId w:val="29"/>
  </w:num>
  <w:num w:numId="8" w16cid:durableId="643435967">
    <w:abstractNumId w:val="7"/>
  </w:num>
  <w:num w:numId="9" w16cid:durableId="18317036">
    <w:abstractNumId w:val="23"/>
  </w:num>
  <w:num w:numId="10" w16cid:durableId="679700085">
    <w:abstractNumId w:val="26"/>
  </w:num>
  <w:num w:numId="11" w16cid:durableId="800005041">
    <w:abstractNumId w:val="9"/>
  </w:num>
  <w:num w:numId="12" w16cid:durableId="1027220606">
    <w:abstractNumId w:val="11"/>
  </w:num>
  <w:num w:numId="13" w16cid:durableId="1606501363">
    <w:abstractNumId w:val="35"/>
  </w:num>
  <w:num w:numId="14" w16cid:durableId="2125272399">
    <w:abstractNumId w:val="36"/>
  </w:num>
  <w:num w:numId="15" w16cid:durableId="520703664">
    <w:abstractNumId w:val="17"/>
  </w:num>
  <w:num w:numId="16" w16cid:durableId="1660183710">
    <w:abstractNumId w:val="14"/>
  </w:num>
  <w:num w:numId="17" w16cid:durableId="179902219">
    <w:abstractNumId w:val="24"/>
  </w:num>
  <w:num w:numId="18" w16cid:durableId="699474227">
    <w:abstractNumId w:val="39"/>
  </w:num>
  <w:num w:numId="19" w16cid:durableId="1286621894">
    <w:abstractNumId w:val="15"/>
  </w:num>
  <w:num w:numId="20" w16cid:durableId="232929391">
    <w:abstractNumId w:val="0"/>
  </w:num>
  <w:num w:numId="21" w16cid:durableId="1712726733">
    <w:abstractNumId w:val="4"/>
  </w:num>
  <w:num w:numId="22" w16cid:durableId="1395395825">
    <w:abstractNumId w:val="3"/>
  </w:num>
  <w:num w:numId="23" w16cid:durableId="157507172">
    <w:abstractNumId w:val="22"/>
  </w:num>
  <w:num w:numId="24" w16cid:durableId="853613776">
    <w:abstractNumId w:val="21"/>
  </w:num>
  <w:num w:numId="25" w16cid:durableId="1423332826">
    <w:abstractNumId w:val="38"/>
  </w:num>
  <w:num w:numId="26" w16cid:durableId="16003992">
    <w:abstractNumId w:val="18"/>
  </w:num>
  <w:num w:numId="27" w16cid:durableId="1303388210">
    <w:abstractNumId w:val="28"/>
  </w:num>
  <w:num w:numId="28" w16cid:durableId="202258633">
    <w:abstractNumId w:val="31"/>
  </w:num>
  <w:num w:numId="29" w16cid:durableId="417749967">
    <w:abstractNumId w:val="8"/>
  </w:num>
  <w:num w:numId="30" w16cid:durableId="519591245">
    <w:abstractNumId w:val="27"/>
  </w:num>
  <w:num w:numId="31" w16cid:durableId="940533972">
    <w:abstractNumId w:val="33"/>
  </w:num>
  <w:num w:numId="32" w16cid:durableId="1218130782">
    <w:abstractNumId w:val="10"/>
  </w:num>
  <w:num w:numId="33" w16cid:durableId="106966965">
    <w:abstractNumId w:val="20"/>
  </w:num>
  <w:num w:numId="34" w16cid:durableId="1703826712">
    <w:abstractNumId w:val="25"/>
  </w:num>
  <w:num w:numId="35" w16cid:durableId="1664359883">
    <w:abstractNumId w:val="12"/>
  </w:num>
  <w:num w:numId="36" w16cid:durableId="1895971275">
    <w:abstractNumId w:val="6"/>
  </w:num>
  <w:num w:numId="37" w16cid:durableId="2124423722">
    <w:abstractNumId w:val="5"/>
  </w:num>
  <w:num w:numId="38" w16cid:durableId="1636445907">
    <w:abstractNumId w:val="30"/>
  </w:num>
  <w:num w:numId="39" w16cid:durableId="135414945">
    <w:abstractNumId w:val="37"/>
  </w:num>
  <w:num w:numId="40" w16cid:durableId="722216502">
    <w:abstractNumId w:val="34"/>
  </w:num>
  <w:num w:numId="41" w16cid:durableId="600617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169"/>
    <w:rsid w:val="000D5ED8"/>
    <w:rsid w:val="000E0379"/>
    <w:rsid w:val="000E2FC3"/>
    <w:rsid w:val="0010563F"/>
    <w:rsid w:val="00107AF0"/>
    <w:rsid w:val="00107BA9"/>
    <w:rsid w:val="00107D9D"/>
    <w:rsid w:val="00110FEA"/>
    <w:rsid w:val="00114571"/>
    <w:rsid w:val="0012140D"/>
    <w:rsid w:val="00124923"/>
    <w:rsid w:val="00130C01"/>
    <w:rsid w:val="001351AD"/>
    <w:rsid w:val="0014053F"/>
    <w:rsid w:val="001502FD"/>
    <w:rsid w:val="00150E6E"/>
    <w:rsid w:val="0015547E"/>
    <w:rsid w:val="001650A0"/>
    <w:rsid w:val="00165EE2"/>
    <w:rsid w:val="0016638C"/>
    <w:rsid w:val="0017253E"/>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13078"/>
    <w:rsid w:val="002234D9"/>
    <w:rsid w:val="00230118"/>
    <w:rsid w:val="002342C8"/>
    <w:rsid w:val="00236A33"/>
    <w:rsid w:val="00242135"/>
    <w:rsid w:val="00283A6C"/>
    <w:rsid w:val="0028503F"/>
    <w:rsid w:val="00290B18"/>
    <w:rsid w:val="002923FB"/>
    <w:rsid w:val="002A11B0"/>
    <w:rsid w:val="002A27FE"/>
    <w:rsid w:val="002A70DC"/>
    <w:rsid w:val="002C199D"/>
    <w:rsid w:val="002C6E6D"/>
    <w:rsid w:val="002D5BFA"/>
    <w:rsid w:val="002E09B9"/>
    <w:rsid w:val="002E0FCA"/>
    <w:rsid w:val="002E14C4"/>
    <w:rsid w:val="002E3266"/>
    <w:rsid w:val="00306B3C"/>
    <w:rsid w:val="0031464D"/>
    <w:rsid w:val="00321F97"/>
    <w:rsid w:val="0032277E"/>
    <w:rsid w:val="00325E39"/>
    <w:rsid w:val="003800A1"/>
    <w:rsid w:val="00380A93"/>
    <w:rsid w:val="00391119"/>
    <w:rsid w:val="0039306C"/>
    <w:rsid w:val="00393498"/>
    <w:rsid w:val="003A219D"/>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67335"/>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577F8"/>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3C90"/>
    <w:rsid w:val="005F455F"/>
    <w:rsid w:val="005F5D35"/>
    <w:rsid w:val="00611FBF"/>
    <w:rsid w:val="006244BF"/>
    <w:rsid w:val="006304D4"/>
    <w:rsid w:val="00655DA3"/>
    <w:rsid w:val="00656432"/>
    <w:rsid w:val="006565C9"/>
    <w:rsid w:val="00673C28"/>
    <w:rsid w:val="0068267A"/>
    <w:rsid w:val="006A68C0"/>
    <w:rsid w:val="006C4C7A"/>
    <w:rsid w:val="006D0056"/>
    <w:rsid w:val="006E18C7"/>
    <w:rsid w:val="006E70DC"/>
    <w:rsid w:val="006F02F8"/>
    <w:rsid w:val="00715289"/>
    <w:rsid w:val="0071569A"/>
    <w:rsid w:val="00726BBA"/>
    <w:rsid w:val="00727D85"/>
    <w:rsid w:val="00776D3F"/>
    <w:rsid w:val="007828A9"/>
    <w:rsid w:val="00793E97"/>
    <w:rsid w:val="007A10E4"/>
    <w:rsid w:val="007C4170"/>
    <w:rsid w:val="007C7107"/>
    <w:rsid w:val="007D6EA3"/>
    <w:rsid w:val="007E56E0"/>
    <w:rsid w:val="007F1A07"/>
    <w:rsid w:val="007F2961"/>
    <w:rsid w:val="0084534A"/>
    <w:rsid w:val="00851CCD"/>
    <w:rsid w:val="00860FC7"/>
    <w:rsid w:val="0089173E"/>
    <w:rsid w:val="008A0568"/>
    <w:rsid w:val="008B1A9E"/>
    <w:rsid w:val="008C09A7"/>
    <w:rsid w:val="008C2612"/>
    <w:rsid w:val="008C491D"/>
    <w:rsid w:val="008C639B"/>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55DB"/>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1BB"/>
    <w:rsid w:val="00EF74EA"/>
    <w:rsid w:val="00F1641F"/>
    <w:rsid w:val="00F220A1"/>
    <w:rsid w:val="00F32FCD"/>
    <w:rsid w:val="00F371FB"/>
    <w:rsid w:val="00F37D47"/>
    <w:rsid w:val="00F471B4"/>
    <w:rsid w:val="00F51977"/>
    <w:rsid w:val="00F56893"/>
    <w:rsid w:val="00F73B8D"/>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yarramsc.vic.edu.au" TargetMode="External"/><Relationship Id="rId18" Type="http://schemas.openxmlformats.org/officeDocument/2006/relationships/hyperlink" Target="https://allergyfacts.org.a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mailto:yarram.sc@edumail.vic.gov.au" TargetMode="External"/><Relationship Id="rId17" Type="http://schemas.openxmlformats.org/officeDocument/2006/relationships/hyperlink" Target="https://www2.education.vic.gov.au/pal/anaphylaxis/policy" TargetMode="External"/><Relationship Id="rId2" Type="http://schemas.openxmlformats.org/officeDocument/2006/relationships/customXml" Target="../customXml/item2.xml"/><Relationship Id="rId16" Type="http://schemas.openxmlformats.org/officeDocument/2006/relationships/hyperlink" Target="https://www2.education.vic.gov.au/pal/anaphylaxis/guidance" TargetMode="External"/><Relationship Id="rId20" Type="http://schemas.openxmlformats.org/officeDocument/2006/relationships/hyperlink" Target="https://www.rch.org.au/allergy/about_us/Allergy_and_Immunolog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allergyfacts.org.au/allergy-management/schooling-childcar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4.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5.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8</Pages>
  <Words>2490</Words>
  <Characters>1419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ebbie Bass</cp:lastModifiedBy>
  <cp:revision>16</cp:revision>
  <dcterms:created xsi:type="dcterms:W3CDTF">2022-07-19T01:40:00Z</dcterms:created>
  <dcterms:modified xsi:type="dcterms:W3CDTF">2022-07-19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